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FDF13D" w14:textId="6B857B0E" w:rsidR="008518D3" w:rsidRDefault="008518D3" w:rsidP="00CE39CA">
      <w:pPr>
        <w:spacing w:after="160" w:line="256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11003" w:type="dxa"/>
        <w:tblInd w:w="-725" w:type="dxa"/>
        <w:tblLayout w:type="fixed"/>
        <w:tblLook w:val="04A0" w:firstRow="1" w:lastRow="0" w:firstColumn="1" w:lastColumn="0" w:noHBand="0" w:noVBand="1"/>
      </w:tblPr>
      <w:tblGrid>
        <w:gridCol w:w="3083"/>
        <w:gridCol w:w="2640"/>
        <w:gridCol w:w="2640"/>
        <w:gridCol w:w="2640"/>
      </w:tblGrid>
      <w:tr w:rsidR="00FF4FE8" w14:paraId="2567A914" w14:textId="77777777" w:rsidTr="00290367">
        <w:trPr>
          <w:trHeight w:val="618"/>
        </w:trPr>
        <w:tc>
          <w:tcPr>
            <w:tcW w:w="3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51C818F" w14:textId="2C093C52" w:rsidR="00FF4FE8" w:rsidRPr="00AD7DBF" w:rsidRDefault="00FF4FE8" w:rsidP="00760F09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1A320F7" w14:textId="3C2B41E4" w:rsidR="00FF4FE8" w:rsidRPr="00AD7DBF" w:rsidRDefault="00F25B4B" w:rsidP="00290367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T</w:t>
            </w:r>
            <w:r w:rsidR="00BF58D3">
              <w:rPr>
                <w:rFonts w:ascii="Arial" w:hAnsi="Arial" w:cs="Arial"/>
                <w:b/>
                <w:sz w:val="24"/>
                <w:szCs w:val="24"/>
              </w:rPr>
              <w:t>NL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A3491A7" w14:textId="1DF20F0B" w:rsidR="00FF4FE8" w:rsidRDefault="00BF58D3" w:rsidP="00290367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TIL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DC47920" w14:textId="6C2EDD93" w:rsidR="00FF4FE8" w:rsidRDefault="00BF58D3" w:rsidP="00290367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TL</w:t>
            </w:r>
          </w:p>
        </w:tc>
      </w:tr>
      <w:tr w:rsidR="00CE39CA" w14:paraId="4FF2ADFA" w14:textId="77777777" w:rsidTr="001314FE">
        <w:trPr>
          <w:trHeight w:val="618"/>
        </w:trPr>
        <w:tc>
          <w:tcPr>
            <w:tcW w:w="1100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02AB2" w14:textId="1CA31DD7" w:rsidR="00CE39CA" w:rsidRPr="00CE39CA" w:rsidRDefault="00CE39CA" w:rsidP="001314FE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  <w:highlight w:val="yellow"/>
              </w:rPr>
            </w:pPr>
            <w:r w:rsidRPr="00CE39CA">
              <w:rPr>
                <w:rFonts w:ascii="Arial" w:hAnsi="Arial" w:cs="Arial"/>
                <w:b/>
                <w:bCs/>
                <w:sz w:val="24"/>
                <w:szCs w:val="24"/>
              </w:rPr>
              <w:t>Clinical parameters</w:t>
            </w:r>
          </w:p>
        </w:tc>
      </w:tr>
      <w:tr w:rsidR="00FF4FE8" w14:paraId="7ABDFEAA" w14:textId="77777777" w:rsidTr="00290367">
        <w:trPr>
          <w:trHeight w:val="618"/>
        </w:trPr>
        <w:tc>
          <w:tcPr>
            <w:tcW w:w="3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CE1FD6" w14:textId="77777777" w:rsidR="00FF4FE8" w:rsidRPr="00AD7DBF" w:rsidRDefault="00FF4FE8" w:rsidP="00273A03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AD7DBF">
              <w:rPr>
                <w:rFonts w:ascii="Arial" w:hAnsi="Arial" w:cs="Arial"/>
                <w:sz w:val="24"/>
                <w:szCs w:val="24"/>
              </w:rPr>
              <w:t>Maternal age (years; median [IQR])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A817BA" w14:textId="77777777" w:rsidR="00FF4FE8" w:rsidRPr="00CA6BC7" w:rsidRDefault="00C07E6F" w:rsidP="0029036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2 (28-35)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3233F" w14:textId="77777777" w:rsidR="00FF4FE8" w:rsidRDefault="003932C5" w:rsidP="0029036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5 (22-31.5)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BF836" w14:textId="77777777" w:rsidR="00FF4FE8" w:rsidRDefault="00150562" w:rsidP="0029036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7 (23.5-29)</w:t>
            </w:r>
          </w:p>
        </w:tc>
      </w:tr>
      <w:tr w:rsidR="00FF4FE8" w14:paraId="7DD5A032" w14:textId="77777777" w:rsidTr="00290367">
        <w:trPr>
          <w:trHeight w:val="618"/>
        </w:trPr>
        <w:tc>
          <w:tcPr>
            <w:tcW w:w="3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DFB1CC" w14:textId="77777777" w:rsidR="00FF4FE8" w:rsidRPr="00AD7DBF" w:rsidRDefault="00FF4FE8" w:rsidP="00273A03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AD7DBF">
              <w:rPr>
                <w:rFonts w:ascii="Arial" w:hAnsi="Arial" w:cs="Arial"/>
                <w:sz w:val="24"/>
                <w:szCs w:val="24"/>
              </w:rPr>
              <w:t>Body mass index (kg/m</w:t>
            </w:r>
            <w:r w:rsidRPr="00AD7DBF">
              <w:rPr>
                <w:rFonts w:ascii="Arial" w:hAnsi="Arial" w:cs="Arial"/>
                <w:sz w:val="24"/>
                <w:szCs w:val="24"/>
                <w:vertAlign w:val="superscript"/>
              </w:rPr>
              <w:t>2</w:t>
            </w:r>
            <w:r w:rsidRPr="00AD7DBF">
              <w:rPr>
                <w:rFonts w:ascii="Arial" w:hAnsi="Arial" w:cs="Arial"/>
                <w:sz w:val="24"/>
                <w:szCs w:val="24"/>
              </w:rPr>
              <w:t>; median [IQR])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B4CAA1" w14:textId="77777777" w:rsidR="00FF4FE8" w:rsidRPr="00CA6BC7" w:rsidRDefault="00C07E6F" w:rsidP="0029036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1.2 (30.3-37.7)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E756E" w14:textId="77777777" w:rsidR="00FF4FE8" w:rsidRDefault="00621244" w:rsidP="0029036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3.3 (36.9-44.1)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BC8DD" w14:textId="77777777" w:rsidR="00FF4FE8" w:rsidRDefault="00150562" w:rsidP="0029036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2.5 (28.9-39.9)</w:t>
            </w:r>
          </w:p>
        </w:tc>
      </w:tr>
      <w:tr w:rsidR="00FF4FE8" w14:paraId="7F2B45BC" w14:textId="77777777" w:rsidTr="00290367">
        <w:trPr>
          <w:trHeight w:val="618"/>
        </w:trPr>
        <w:tc>
          <w:tcPr>
            <w:tcW w:w="3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6F9D2C" w14:textId="77777777" w:rsidR="00FF4FE8" w:rsidRPr="00AD7DBF" w:rsidRDefault="00FF4FE8" w:rsidP="00997B5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AD7DBF">
              <w:rPr>
                <w:rFonts w:ascii="Arial" w:hAnsi="Arial" w:cs="Arial"/>
                <w:sz w:val="24"/>
                <w:szCs w:val="24"/>
              </w:rPr>
              <w:t>Primiparity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ED4FF6" w14:textId="77777777" w:rsidR="00FF4FE8" w:rsidRPr="00CA6BC7" w:rsidRDefault="00C07E6F" w:rsidP="0029036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% (0/3)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18C4D" w14:textId="1F70969D" w:rsidR="00FF4FE8" w:rsidRDefault="00867270" w:rsidP="0029036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6.</w:t>
            </w:r>
            <w:r w:rsidR="00621244">
              <w:rPr>
                <w:rFonts w:ascii="Arial" w:hAnsi="Arial" w:cs="Arial"/>
                <w:sz w:val="24"/>
                <w:szCs w:val="24"/>
              </w:rPr>
              <w:t>7% (2/3)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02A15" w14:textId="77777777" w:rsidR="00FF4FE8" w:rsidRDefault="00150562" w:rsidP="0029036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3.3% (1/3)</w:t>
            </w:r>
          </w:p>
        </w:tc>
      </w:tr>
      <w:tr w:rsidR="00FF4FE8" w14:paraId="19914509" w14:textId="77777777" w:rsidTr="00290367">
        <w:trPr>
          <w:trHeight w:val="618"/>
        </w:trPr>
        <w:tc>
          <w:tcPr>
            <w:tcW w:w="3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4EBF7" w14:textId="77777777" w:rsidR="00FF4FE8" w:rsidRPr="00AD7DBF" w:rsidRDefault="00FF4FE8" w:rsidP="001233C0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AD7DBF">
              <w:rPr>
                <w:rFonts w:ascii="Arial" w:hAnsi="Arial" w:cs="Arial"/>
                <w:sz w:val="24"/>
                <w:szCs w:val="24"/>
              </w:rPr>
              <w:t>Cesarean section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D4C4D" w14:textId="77777777" w:rsidR="00FF4FE8" w:rsidRPr="00625CFC" w:rsidRDefault="00F25B4B" w:rsidP="0029036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0% (3/3)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5238D" w14:textId="77777777" w:rsidR="00FF4FE8" w:rsidRDefault="004D1388" w:rsidP="0029036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6.7% (2/3)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1C28B" w14:textId="77777777" w:rsidR="00FF4FE8" w:rsidRDefault="00137FBE" w:rsidP="0029036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3.3% (1/3)</w:t>
            </w:r>
          </w:p>
        </w:tc>
      </w:tr>
      <w:tr w:rsidR="00FF4FE8" w14:paraId="1D9E104F" w14:textId="77777777" w:rsidTr="00290367">
        <w:trPr>
          <w:trHeight w:val="618"/>
        </w:trPr>
        <w:tc>
          <w:tcPr>
            <w:tcW w:w="3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22B87" w14:textId="77777777" w:rsidR="00FF4FE8" w:rsidRPr="00AD7DBF" w:rsidRDefault="00FF4FE8" w:rsidP="002C5893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AD7DBF">
              <w:rPr>
                <w:rFonts w:ascii="Arial" w:hAnsi="Arial" w:cs="Arial"/>
                <w:sz w:val="24"/>
                <w:szCs w:val="24"/>
              </w:rPr>
              <w:t>Gestational age at delivery (weeks; median [IQR])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CE243" w14:textId="77777777" w:rsidR="00FF4FE8" w:rsidRPr="00BF3F2E" w:rsidRDefault="00F25B4B" w:rsidP="0029036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9.6 (39.3-39.6)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106DF" w14:textId="77777777" w:rsidR="00FF4FE8" w:rsidRDefault="00E458BD" w:rsidP="0029036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9.1 (38.8-39.9)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116D62" w14:textId="77777777" w:rsidR="00FF4FE8" w:rsidRDefault="00137FBE" w:rsidP="0029036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5.1 (33.4-35.2)</w:t>
            </w:r>
          </w:p>
        </w:tc>
      </w:tr>
      <w:tr w:rsidR="00FF4FE8" w14:paraId="13355401" w14:textId="77777777" w:rsidTr="00290367">
        <w:trPr>
          <w:trHeight w:val="618"/>
        </w:trPr>
        <w:tc>
          <w:tcPr>
            <w:tcW w:w="3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47A05" w14:textId="77777777" w:rsidR="00FF4FE8" w:rsidRPr="00AD7DBF" w:rsidRDefault="00FF4FE8" w:rsidP="002C5893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AD7DBF">
              <w:rPr>
                <w:rFonts w:ascii="Arial" w:hAnsi="Arial" w:cs="Arial"/>
                <w:sz w:val="24"/>
                <w:szCs w:val="24"/>
              </w:rPr>
              <w:t>Birthweight (g)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9EB0D" w14:textId="77777777" w:rsidR="00FF4FE8" w:rsidRPr="00625CFC" w:rsidRDefault="00625CFC" w:rsidP="0029036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030 (3900-4160)</w:t>
            </w:r>
            <w:bookmarkStart w:id="0" w:name="_GoBack"/>
            <w:bookmarkEnd w:id="0"/>
            <w:r>
              <w:rPr>
                <w:rFonts w:ascii="Arial" w:hAnsi="Arial" w:cs="Arial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B5EBE" w14:textId="77777777" w:rsidR="00FF4FE8" w:rsidRDefault="004D1388" w:rsidP="0029036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310 (3160-3405)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E4CCE" w14:textId="77777777" w:rsidR="00FF4FE8" w:rsidRDefault="00137FBE" w:rsidP="0029036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145 (1680-2220.5)</w:t>
            </w:r>
          </w:p>
        </w:tc>
      </w:tr>
      <w:tr w:rsidR="00CE39CA" w14:paraId="1251CC9F" w14:textId="77777777" w:rsidTr="001314FE">
        <w:trPr>
          <w:trHeight w:val="618"/>
        </w:trPr>
        <w:tc>
          <w:tcPr>
            <w:tcW w:w="1100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76CB2" w14:textId="35E1829E" w:rsidR="00CE39CA" w:rsidRPr="00CE39CA" w:rsidRDefault="00CE39CA" w:rsidP="001314FE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  <w:highlight w:val="yellow"/>
              </w:rPr>
            </w:pPr>
            <w:r w:rsidRPr="00CE39CA">
              <w:rPr>
                <w:rFonts w:ascii="Arial" w:hAnsi="Arial" w:cs="Arial"/>
                <w:b/>
                <w:bCs/>
                <w:sz w:val="24"/>
                <w:szCs w:val="24"/>
              </w:rPr>
              <w:t>Ethnicity</w:t>
            </w:r>
          </w:p>
        </w:tc>
      </w:tr>
      <w:tr w:rsidR="00CE39CA" w14:paraId="007F0ACE" w14:textId="77777777" w:rsidTr="001314FE">
        <w:trPr>
          <w:trHeight w:val="618"/>
        </w:trPr>
        <w:tc>
          <w:tcPr>
            <w:tcW w:w="3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23AF13" w14:textId="77777777" w:rsidR="00CE39CA" w:rsidRPr="00AD7DBF" w:rsidRDefault="00CE39CA" w:rsidP="001314FE">
            <w:pPr>
              <w:tabs>
                <w:tab w:val="left" w:pos="180"/>
              </w:tabs>
              <w:spacing w:after="0" w:line="240" w:lineRule="auto"/>
              <w:ind w:left="180" w:hanging="180"/>
              <w:rPr>
                <w:rFonts w:ascii="Arial" w:hAnsi="Arial" w:cs="Arial"/>
                <w:sz w:val="24"/>
                <w:szCs w:val="24"/>
              </w:rPr>
            </w:pPr>
            <w:r w:rsidRPr="00AD7DBF">
              <w:rPr>
                <w:rFonts w:ascii="Arial" w:hAnsi="Arial" w:cs="Arial"/>
                <w:sz w:val="24"/>
                <w:szCs w:val="24"/>
              </w:rPr>
              <w:t xml:space="preserve">   African-American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005866" w14:textId="77777777" w:rsidR="00CE39CA" w:rsidRPr="00515D8F" w:rsidRDefault="00CE39CA" w:rsidP="001314FE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6.7% (2/3)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C1B7F" w14:textId="77777777" w:rsidR="00CE39CA" w:rsidRDefault="00CE39CA" w:rsidP="001314FE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6.7% (2/3)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793D5" w14:textId="77777777" w:rsidR="00CE39CA" w:rsidRDefault="00CE39CA" w:rsidP="001314FE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0% (3/3)</w:t>
            </w:r>
          </w:p>
        </w:tc>
      </w:tr>
      <w:tr w:rsidR="00CE39CA" w14:paraId="7AB0F2CA" w14:textId="77777777" w:rsidTr="001314FE">
        <w:trPr>
          <w:trHeight w:val="618"/>
        </w:trPr>
        <w:tc>
          <w:tcPr>
            <w:tcW w:w="3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CE2BB2" w14:textId="77777777" w:rsidR="00CE39CA" w:rsidRPr="00AD7DBF" w:rsidRDefault="00CE39CA" w:rsidP="001314FE">
            <w:pPr>
              <w:tabs>
                <w:tab w:val="left" w:pos="180"/>
              </w:tabs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AD7DBF">
              <w:rPr>
                <w:rFonts w:ascii="Arial" w:hAnsi="Arial" w:cs="Arial"/>
                <w:sz w:val="24"/>
                <w:szCs w:val="24"/>
              </w:rPr>
              <w:t xml:space="preserve">   Caucasian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F219C" w14:textId="77777777" w:rsidR="00CE39CA" w:rsidRPr="00515D8F" w:rsidRDefault="00CE39CA" w:rsidP="001314F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3.3% (1/3)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929C4" w14:textId="77777777" w:rsidR="00CE39CA" w:rsidRDefault="00CE39CA" w:rsidP="001314F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% (0/3)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3F5FF" w14:textId="77777777" w:rsidR="00CE39CA" w:rsidRDefault="00CE39CA" w:rsidP="001314F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% (0/3)</w:t>
            </w:r>
          </w:p>
        </w:tc>
      </w:tr>
      <w:tr w:rsidR="00CE39CA" w14:paraId="3AB276D4" w14:textId="77777777" w:rsidTr="001314FE">
        <w:trPr>
          <w:trHeight w:val="618"/>
        </w:trPr>
        <w:tc>
          <w:tcPr>
            <w:tcW w:w="3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5F2BF3" w14:textId="77777777" w:rsidR="00CE39CA" w:rsidRPr="00AD7DBF" w:rsidRDefault="00CE39CA" w:rsidP="001314FE">
            <w:pPr>
              <w:tabs>
                <w:tab w:val="left" w:pos="180"/>
              </w:tabs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AD7DBF">
              <w:rPr>
                <w:rFonts w:ascii="Arial" w:hAnsi="Arial" w:cs="Arial"/>
                <w:sz w:val="24"/>
                <w:szCs w:val="24"/>
              </w:rPr>
              <w:t xml:space="preserve">   Other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25F58C" w14:textId="77777777" w:rsidR="00CE39CA" w:rsidRPr="00515D8F" w:rsidRDefault="00CE39CA" w:rsidP="001314FE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% (0/3)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9E7D5" w14:textId="77777777" w:rsidR="00CE39CA" w:rsidRDefault="00CE39CA" w:rsidP="001314FE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3.3% (1/3)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FA67A" w14:textId="77777777" w:rsidR="00CE39CA" w:rsidRDefault="00CE39CA" w:rsidP="001314FE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% (0/3)</w:t>
            </w:r>
          </w:p>
        </w:tc>
      </w:tr>
    </w:tbl>
    <w:p w14:paraId="29473928" w14:textId="77777777" w:rsidR="004E0865" w:rsidRDefault="004E0865" w:rsidP="00467835"/>
    <w:sectPr w:rsidR="004E08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3MDMzNDSysLQwMjRX0lEKTi0uzszPAykwqgUAYSjqyiwAAAA="/>
  </w:docVars>
  <w:rsids>
    <w:rsidRoot w:val="008518D3"/>
    <w:rsid w:val="00004EAE"/>
    <w:rsid w:val="00010BAF"/>
    <w:rsid w:val="000114B4"/>
    <w:rsid w:val="00026D64"/>
    <w:rsid w:val="00034432"/>
    <w:rsid w:val="00035C84"/>
    <w:rsid w:val="00060CDC"/>
    <w:rsid w:val="00072F1F"/>
    <w:rsid w:val="00077145"/>
    <w:rsid w:val="0008288A"/>
    <w:rsid w:val="0009029B"/>
    <w:rsid w:val="000A4671"/>
    <w:rsid w:val="000C5730"/>
    <w:rsid w:val="000E72FB"/>
    <w:rsid w:val="000F6AE6"/>
    <w:rsid w:val="00106946"/>
    <w:rsid w:val="0011307E"/>
    <w:rsid w:val="00115429"/>
    <w:rsid w:val="001233C0"/>
    <w:rsid w:val="00130864"/>
    <w:rsid w:val="00137FBE"/>
    <w:rsid w:val="00141C08"/>
    <w:rsid w:val="0014479C"/>
    <w:rsid w:val="00150562"/>
    <w:rsid w:val="00157779"/>
    <w:rsid w:val="00166DBA"/>
    <w:rsid w:val="00182BA9"/>
    <w:rsid w:val="001B0827"/>
    <w:rsid w:val="001D0D98"/>
    <w:rsid w:val="001D4D93"/>
    <w:rsid w:val="001E153A"/>
    <w:rsid w:val="001E3F28"/>
    <w:rsid w:val="001E5265"/>
    <w:rsid w:val="001E6005"/>
    <w:rsid w:val="001F1134"/>
    <w:rsid w:val="00200F5B"/>
    <w:rsid w:val="00213530"/>
    <w:rsid w:val="002200AA"/>
    <w:rsid w:val="00231230"/>
    <w:rsid w:val="00234AFC"/>
    <w:rsid w:val="0024082A"/>
    <w:rsid w:val="0026347B"/>
    <w:rsid w:val="00273A03"/>
    <w:rsid w:val="002800B2"/>
    <w:rsid w:val="00280B08"/>
    <w:rsid w:val="00281BC0"/>
    <w:rsid w:val="00290367"/>
    <w:rsid w:val="002C6A7E"/>
    <w:rsid w:val="002D63B7"/>
    <w:rsid w:val="002F06E9"/>
    <w:rsid w:val="00301E6E"/>
    <w:rsid w:val="003365DC"/>
    <w:rsid w:val="00341616"/>
    <w:rsid w:val="003439ED"/>
    <w:rsid w:val="003932C5"/>
    <w:rsid w:val="003C5102"/>
    <w:rsid w:val="003E1981"/>
    <w:rsid w:val="003E4A13"/>
    <w:rsid w:val="003F69E9"/>
    <w:rsid w:val="003F6F18"/>
    <w:rsid w:val="00401562"/>
    <w:rsid w:val="00401DA5"/>
    <w:rsid w:val="00432262"/>
    <w:rsid w:val="00437595"/>
    <w:rsid w:val="004426BB"/>
    <w:rsid w:val="00444CAB"/>
    <w:rsid w:val="00454657"/>
    <w:rsid w:val="00454F41"/>
    <w:rsid w:val="004577A3"/>
    <w:rsid w:val="00457A41"/>
    <w:rsid w:val="00461826"/>
    <w:rsid w:val="00462BFD"/>
    <w:rsid w:val="00462CB6"/>
    <w:rsid w:val="00467835"/>
    <w:rsid w:val="004812BE"/>
    <w:rsid w:val="004A2CC3"/>
    <w:rsid w:val="004A2EAE"/>
    <w:rsid w:val="004C4DC0"/>
    <w:rsid w:val="004C7213"/>
    <w:rsid w:val="004D0430"/>
    <w:rsid w:val="004D1388"/>
    <w:rsid w:val="004D6A6F"/>
    <w:rsid w:val="004E0865"/>
    <w:rsid w:val="004E239D"/>
    <w:rsid w:val="004E66BB"/>
    <w:rsid w:val="004F08B0"/>
    <w:rsid w:val="00515D8F"/>
    <w:rsid w:val="00522CA6"/>
    <w:rsid w:val="00527C4B"/>
    <w:rsid w:val="005323CA"/>
    <w:rsid w:val="00536375"/>
    <w:rsid w:val="00564433"/>
    <w:rsid w:val="00574C73"/>
    <w:rsid w:val="005830E5"/>
    <w:rsid w:val="00584F02"/>
    <w:rsid w:val="00591AE1"/>
    <w:rsid w:val="005A2301"/>
    <w:rsid w:val="005B1A9A"/>
    <w:rsid w:val="005B591D"/>
    <w:rsid w:val="005C175C"/>
    <w:rsid w:val="005C3B06"/>
    <w:rsid w:val="005D5B45"/>
    <w:rsid w:val="00605F72"/>
    <w:rsid w:val="00610C9B"/>
    <w:rsid w:val="00621244"/>
    <w:rsid w:val="00625CFC"/>
    <w:rsid w:val="00662199"/>
    <w:rsid w:val="006732AE"/>
    <w:rsid w:val="0068281A"/>
    <w:rsid w:val="006933C2"/>
    <w:rsid w:val="00694107"/>
    <w:rsid w:val="006A593B"/>
    <w:rsid w:val="006B41A7"/>
    <w:rsid w:val="006F0420"/>
    <w:rsid w:val="007239F2"/>
    <w:rsid w:val="0074341A"/>
    <w:rsid w:val="00760F09"/>
    <w:rsid w:val="00785915"/>
    <w:rsid w:val="007931A4"/>
    <w:rsid w:val="007A4A62"/>
    <w:rsid w:val="007B1BD0"/>
    <w:rsid w:val="007C11F8"/>
    <w:rsid w:val="007C4BC2"/>
    <w:rsid w:val="007D0CF2"/>
    <w:rsid w:val="007D3F8B"/>
    <w:rsid w:val="00804468"/>
    <w:rsid w:val="00833379"/>
    <w:rsid w:val="00841CF9"/>
    <w:rsid w:val="008518D3"/>
    <w:rsid w:val="00862824"/>
    <w:rsid w:val="00867270"/>
    <w:rsid w:val="00875088"/>
    <w:rsid w:val="008773C4"/>
    <w:rsid w:val="00880084"/>
    <w:rsid w:val="008A1459"/>
    <w:rsid w:val="008B22C6"/>
    <w:rsid w:val="008C4015"/>
    <w:rsid w:val="008D3A3F"/>
    <w:rsid w:val="008E0024"/>
    <w:rsid w:val="008E5679"/>
    <w:rsid w:val="008E5ABE"/>
    <w:rsid w:val="008F2098"/>
    <w:rsid w:val="008F3838"/>
    <w:rsid w:val="008F52AF"/>
    <w:rsid w:val="009023AC"/>
    <w:rsid w:val="00903E91"/>
    <w:rsid w:val="00914719"/>
    <w:rsid w:val="00917B20"/>
    <w:rsid w:val="00950C66"/>
    <w:rsid w:val="00951F35"/>
    <w:rsid w:val="009631A9"/>
    <w:rsid w:val="0097429B"/>
    <w:rsid w:val="009846C5"/>
    <w:rsid w:val="00997B5E"/>
    <w:rsid w:val="009A29A0"/>
    <w:rsid w:val="009B2BAD"/>
    <w:rsid w:val="009B3828"/>
    <w:rsid w:val="009B49BC"/>
    <w:rsid w:val="009D31F5"/>
    <w:rsid w:val="00A01F3D"/>
    <w:rsid w:val="00A04BB8"/>
    <w:rsid w:val="00A207B4"/>
    <w:rsid w:val="00A21959"/>
    <w:rsid w:val="00A34A31"/>
    <w:rsid w:val="00A44619"/>
    <w:rsid w:val="00A50E0E"/>
    <w:rsid w:val="00A91D29"/>
    <w:rsid w:val="00AA0E11"/>
    <w:rsid w:val="00AD6622"/>
    <w:rsid w:val="00AD7DBF"/>
    <w:rsid w:val="00AE50F5"/>
    <w:rsid w:val="00AE6FBE"/>
    <w:rsid w:val="00AF03E9"/>
    <w:rsid w:val="00AF18D8"/>
    <w:rsid w:val="00AF2F25"/>
    <w:rsid w:val="00AF6298"/>
    <w:rsid w:val="00B142F4"/>
    <w:rsid w:val="00B15859"/>
    <w:rsid w:val="00B30466"/>
    <w:rsid w:val="00B349C0"/>
    <w:rsid w:val="00B40163"/>
    <w:rsid w:val="00B41B04"/>
    <w:rsid w:val="00B47BE8"/>
    <w:rsid w:val="00B50294"/>
    <w:rsid w:val="00B6555F"/>
    <w:rsid w:val="00B715DC"/>
    <w:rsid w:val="00B72EE7"/>
    <w:rsid w:val="00BB421B"/>
    <w:rsid w:val="00BC14AC"/>
    <w:rsid w:val="00BD0DA0"/>
    <w:rsid w:val="00BE14D5"/>
    <w:rsid w:val="00BF3F2E"/>
    <w:rsid w:val="00BF58D3"/>
    <w:rsid w:val="00C052FD"/>
    <w:rsid w:val="00C07E6F"/>
    <w:rsid w:val="00C12A34"/>
    <w:rsid w:val="00C137CB"/>
    <w:rsid w:val="00C22252"/>
    <w:rsid w:val="00C3617A"/>
    <w:rsid w:val="00C43100"/>
    <w:rsid w:val="00C44190"/>
    <w:rsid w:val="00C47C16"/>
    <w:rsid w:val="00C76D86"/>
    <w:rsid w:val="00C77DBA"/>
    <w:rsid w:val="00C95B39"/>
    <w:rsid w:val="00CA5BA6"/>
    <w:rsid w:val="00CA6BC7"/>
    <w:rsid w:val="00CB60CE"/>
    <w:rsid w:val="00CD4290"/>
    <w:rsid w:val="00CD5619"/>
    <w:rsid w:val="00CE278A"/>
    <w:rsid w:val="00CE39CA"/>
    <w:rsid w:val="00CE45B0"/>
    <w:rsid w:val="00CF5510"/>
    <w:rsid w:val="00D014AE"/>
    <w:rsid w:val="00D1501D"/>
    <w:rsid w:val="00D36263"/>
    <w:rsid w:val="00D400B4"/>
    <w:rsid w:val="00D55AA0"/>
    <w:rsid w:val="00D562C8"/>
    <w:rsid w:val="00D63B52"/>
    <w:rsid w:val="00DA24E3"/>
    <w:rsid w:val="00DA2BDA"/>
    <w:rsid w:val="00DA3E6A"/>
    <w:rsid w:val="00DB3DF9"/>
    <w:rsid w:val="00DB5A15"/>
    <w:rsid w:val="00DB765F"/>
    <w:rsid w:val="00DC281C"/>
    <w:rsid w:val="00DE5555"/>
    <w:rsid w:val="00DF6271"/>
    <w:rsid w:val="00E020A2"/>
    <w:rsid w:val="00E137A5"/>
    <w:rsid w:val="00E16053"/>
    <w:rsid w:val="00E261CD"/>
    <w:rsid w:val="00E40DBA"/>
    <w:rsid w:val="00E458BD"/>
    <w:rsid w:val="00E51428"/>
    <w:rsid w:val="00E52CA9"/>
    <w:rsid w:val="00E72EE0"/>
    <w:rsid w:val="00E81954"/>
    <w:rsid w:val="00E84370"/>
    <w:rsid w:val="00EA3BE1"/>
    <w:rsid w:val="00EE1B67"/>
    <w:rsid w:val="00F25B4B"/>
    <w:rsid w:val="00F35EE0"/>
    <w:rsid w:val="00F52EAA"/>
    <w:rsid w:val="00F649B1"/>
    <w:rsid w:val="00F67F7A"/>
    <w:rsid w:val="00F800F6"/>
    <w:rsid w:val="00F86FFD"/>
    <w:rsid w:val="00FA05E3"/>
    <w:rsid w:val="00FB4DCD"/>
    <w:rsid w:val="00FC1743"/>
    <w:rsid w:val="00FC3490"/>
    <w:rsid w:val="00FD27E0"/>
    <w:rsid w:val="00FD61D1"/>
    <w:rsid w:val="00FE16FE"/>
    <w:rsid w:val="00FE2F29"/>
    <w:rsid w:val="00FE3CE0"/>
    <w:rsid w:val="00FE46A5"/>
    <w:rsid w:val="00FF343A"/>
    <w:rsid w:val="00FF4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EAEAE1"/>
  <w15:docId w15:val="{3BEFDD3D-DB99-B44D-88DB-492E84C69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69E9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18D3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CE39CA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CE39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488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749FB4-E665-4C31-99F5-53451FBE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92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H/PRB</Company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lutsky</dc:creator>
  <cp:lastModifiedBy>Nardhy Gomez-Lopez</cp:lastModifiedBy>
  <cp:revision>36</cp:revision>
  <dcterms:created xsi:type="dcterms:W3CDTF">2019-05-20T18:23:00Z</dcterms:created>
  <dcterms:modified xsi:type="dcterms:W3CDTF">2019-12-03T01:40:00Z</dcterms:modified>
</cp:coreProperties>
</file>